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509BB" w:rsidR="006509BB" w:rsidP="006509BB" w:rsidRDefault="006509BB" w14:paraId="333843A1" w14:textId="77777777">
      <w:r w:rsidRPr="006509BB">
        <w:t>Sure, here is a comprehensive performance analysis of IMDb.com:</w:t>
      </w:r>
    </w:p>
    <w:p w:rsidRPr="006509BB" w:rsidR="006509BB" w:rsidP="006509BB" w:rsidRDefault="006509BB" w14:paraId="1087590C" w14:textId="77777777">
      <w:pPr>
        <w:rPr>
          <w:b/>
          <w:bCs/>
        </w:rPr>
      </w:pPr>
      <w:r w:rsidRPr="006509BB">
        <w:rPr>
          <w:b/>
          <w:bCs/>
        </w:rPr>
        <w:t>User Experience (UX)</w:t>
      </w:r>
    </w:p>
    <w:p w:rsidRPr="006509BB" w:rsidR="006509BB" w:rsidP="006509BB" w:rsidRDefault="006509BB" w14:paraId="336FE7DE" w14:textId="40F62175">
      <w:r w:rsidR="006509BB">
        <w:rPr/>
        <w:t xml:space="preserve">Overall, the UX of IMDb.com is good. The website is easy to </w:t>
      </w:r>
      <w:r w:rsidR="6693D6D5">
        <w:rPr/>
        <w:t>navigate,</w:t>
      </w:r>
      <w:r w:rsidR="006509BB">
        <w:rPr/>
        <w:t xml:space="preserve"> and the information is presented </w:t>
      </w:r>
      <w:r w:rsidR="4DCF1067">
        <w:rPr/>
        <w:t>concisely</w:t>
      </w:r>
      <w:r w:rsidR="006509BB">
        <w:rPr/>
        <w:t>. However, there are a few areas where the UX could be improved.</w:t>
      </w:r>
    </w:p>
    <w:p w:rsidR="006509BB" w:rsidP="006509BB" w:rsidRDefault="006509BB" w14:paraId="671F0690" w14:textId="77777777">
      <w:pPr>
        <w:numPr>
          <w:ilvl w:val="0"/>
          <w:numId w:val="1"/>
        </w:numPr>
      </w:pPr>
      <w:r w:rsidRPr="006509BB">
        <w:t>The website could use more social features. It would be helpful if users could easily share movie trailers, reviews, and other content with their friends on social media.</w:t>
      </w:r>
    </w:p>
    <w:p w:rsidR="00BE12A0" w:rsidP="006509BB" w:rsidRDefault="00BE12A0" w14:paraId="2C4BB721" w14:textId="77777777">
      <w:pPr>
        <w:numPr>
          <w:ilvl w:val="0"/>
          <w:numId w:val="1"/>
        </w:numPr>
      </w:pPr>
      <w:r>
        <w:t>Sudden change from dark to white background after search is unfriendly to the eyes.</w:t>
      </w:r>
    </w:p>
    <w:p w:rsidR="00BE12A0" w:rsidP="006509BB" w:rsidRDefault="00BE12A0" w14:paraId="6FBD2748" w14:textId="77777777">
      <w:pPr>
        <w:numPr>
          <w:ilvl w:val="0"/>
          <w:numId w:val="1"/>
        </w:numPr>
      </w:pPr>
      <w:r>
        <w:t>Search suggestions not available for companies, etc. filter.</w:t>
      </w:r>
    </w:p>
    <w:p w:rsidR="00BE12A0" w:rsidP="00BE12A0" w:rsidRDefault="00BE12A0" w14:paraId="4698DB22" w14:textId="77777777">
      <w:pPr>
        <w:numPr>
          <w:ilvl w:val="0"/>
          <w:numId w:val="1"/>
        </w:numPr>
      </w:pPr>
      <w:r>
        <w:t>Trailer and Watchlist positions could be reversed</w:t>
      </w:r>
      <w:r>
        <w:t>.</w:t>
      </w:r>
    </w:p>
    <w:p w:rsidR="000951BF" w:rsidP="000951BF" w:rsidRDefault="000951BF" w14:paraId="711B896E" w14:textId="77777777">
      <w:pPr>
        <w:numPr>
          <w:ilvl w:val="0"/>
          <w:numId w:val="1"/>
        </w:numPr>
      </w:pPr>
      <w:r w:rsidRPr="006509BB">
        <w:t xml:space="preserve">The </w:t>
      </w:r>
      <w:r>
        <w:t>header of the website</w:t>
      </w:r>
      <w:r w:rsidRPr="006509BB">
        <w:t xml:space="preserve"> is not very mobile-friendly. </w:t>
      </w:r>
    </w:p>
    <w:p w:rsidR="006509BB" w:rsidP="006509BB" w:rsidRDefault="006509BB" w14:paraId="4874383F" w14:textId="1218D081">
      <w:pPr>
        <w:pStyle w:val="ListParagraph"/>
        <w:numPr>
          <w:ilvl w:val="1"/>
          <w:numId w:val="1"/>
        </w:numPr>
        <w:rPr/>
      </w:pPr>
      <w:r w:rsidR="63980B07">
        <w:rPr/>
        <w:t>The EN bar is in the top right corner of the page and is not necessary there.</w:t>
      </w:r>
      <w:r w:rsidR="006509BB">
        <w:rPr/>
        <w:t xml:space="preserve"> It would be helpful if </w:t>
      </w:r>
      <w:r w:rsidR="006509BB">
        <w:rPr/>
        <w:t>the EN</w:t>
      </w:r>
      <w:r w:rsidR="006509BB">
        <w:rPr/>
        <w:t xml:space="preserve"> bar </w:t>
      </w:r>
      <w:r w:rsidR="3206DF16">
        <w:rPr/>
        <w:t>wa</w:t>
      </w:r>
      <w:bookmarkStart w:name="_Int_IgMOMBDO" w:id="1193489855"/>
      <w:r w:rsidR="006509BB">
        <w:rPr/>
        <w:t>s</w:t>
      </w:r>
      <w:bookmarkEnd w:id="1193489855"/>
      <w:r w:rsidR="006509BB">
        <w:rPr/>
        <w:t xml:space="preserve"> present inside the tribar present in the top left corner.</w:t>
      </w:r>
    </w:p>
    <w:p w:rsidR="00BE12A0" w:rsidP="00BE12A0" w:rsidRDefault="00BE12A0" w14:paraId="2D9EA952" w14:textId="77777777">
      <w:pPr>
        <w:pStyle w:val="ListParagraph"/>
        <w:numPr>
          <w:ilvl w:val="1"/>
          <w:numId w:val="1"/>
        </w:numPr>
      </w:pPr>
      <w:r>
        <w:t>Wishlist and Trailer is not present on front display of a movie, etc.</w:t>
      </w:r>
    </w:p>
    <w:p w:rsidRPr="006509BB" w:rsidR="00BE12A0" w:rsidP="00BE12A0" w:rsidRDefault="00BE12A0" w14:paraId="3AD27FDD" w14:textId="37280637">
      <w:pPr>
        <w:pStyle w:val="ListParagraph"/>
        <w:numPr>
          <w:ilvl w:val="1"/>
          <w:numId w:val="1"/>
        </w:numPr>
        <w:rPr/>
      </w:pPr>
      <w:r w:rsidR="00BE12A0">
        <w:rPr/>
        <w:t xml:space="preserve">Too many </w:t>
      </w:r>
      <w:r w:rsidR="6E9FFC70">
        <w:rPr/>
        <w:t>ads</w:t>
      </w:r>
      <w:r w:rsidR="00BE12A0">
        <w:rPr/>
        <w:t>.</w:t>
      </w:r>
    </w:p>
    <w:p w:rsidRPr="006509BB" w:rsidR="006509BB" w:rsidP="006509BB" w:rsidRDefault="006509BB" w14:paraId="3880094B" w14:textId="77777777">
      <w:pPr>
        <w:ind w:left="720"/>
      </w:pPr>
    </w:p>
    <w:p w:rsidRPr="006509BB" w:rsidR="006509BB" w:rsidP="006509BB" w:rsidRDefault="006509BB" w14:paraId="22F14B14" w14:textId="77777777">
      <w:pPr>
        <w:rPr>
          <w:b/>
          <w:bCs/>
        </w:rPr>
      </w:pPr>
      <w:r w:rsidRPr="006509BB">
        <w:rPr>
          <w:b/>
          <w:bCs/>
        </w:rPr>
        <w:t>User Interface (UI)</w:t>
      </w:r>
    </w:p>
    <w:p w:rsidRPr="006509BB" w:rsidR="006509BB" w:rsidP="006509BB" w:rsidRDefault="006509BB" w14:paraId="1DDA0706" w14:textId="11E2B383">
      <w:r w:rsidR="006509BB">
        <w:rPr/>
        <w:t xml:space="preserve">The UI of IMDb.com is also good. The website uses a clean and modern design that is easy on the eyes. The fonts are easy to </w:t>
      </w:r>
      <w:r w:rsidR="2BB15356">
        <w:rPr/>
        <w:t>read,</w:t>
      </w:r>
      <w:r w:rsidR="006509BB">
        <w:rPr/>
        <w:t xml:space="preserve"> and the colors are well-chosen. However, there are a few areas where the UI could be improved.</w:t>
      </w:r>
    </w:p>
    <w:p w:rsidRPr="006509BB" w:rsidR="006509BB" w:rsidP="006509BB" w:rsidRDefault="006509BB" w14:paraId="504C32F7" w14:textId="77777777">
      <w:pPr>
        <w:numPr>
          <w:ilvl w:val="0"/>
          <w:numId w:val="2"/>
        </w:numPr>
      </w:pPr>
      <w:r w:rsidRPr="006509BB">
        <w:t>The website could use more white space. The website is a bit cluttered and could benefit from more white space to break up the text and images.</w:t>
      </w:r>
    </w:p>
    <w:p w:rsidR="006509BB" w:rsidP="006509BB" w:rsidRDefault="006509BB" w14:paraId="164C1A01" w14:textId="77777777">
      <w:pPr>
        <w:numPr>
          <w:ilvl w:val="0"/>
          <w:numId w:val="2"/>
        </w:numPr>
      </w:pPr>
      <w:r w:rsidRPr="006509BB">
        <w:t>The website could use more interactive elements. The website is mostly static and could benefit from more interactive elements, such as videos, games, and quizzes.</w:t>
      </w:r>
    </w:p>
    <w:p w:rsidRPr="006509BB" w:rsidR="000951BF" w:rsidP="00BE12A0" w:rsidRDefault="000951BF" w14:paraId="008E5DE7" w14:textId="77777777">
      <w:pPr>
        <w:ind w:left="360"/>
        <w:rPr>
          <w:b/>
          <w:bCs/>
        </w:rPr>
      </w:pPr>
    </w:p>
    <w:p w:rsidRPr="006509BB" w:rsidR="006509BB" w:rsidP="006509BB" w:rsidRDefault="006509BB" w14:paraId="70B5099B" w14:textId="77777777">
      <w:pPr>
        <w:rPr>
          <w:b/>
          <w:bCs/>
        </w:rPr>
      </w:pPr>
      <w:r w:rsidRPr="006509BB">
        <w:rPr>
          <w:b/>
          <w:bCs/>
        </w:rPr>
        <w:t>Backend Check</w:t>
      </w:r>
    </w:p>
    <w:p w:rsidRPr="006509BB" w:rsidR="006509BB" w:rsidP="006509BB" w:rsidRDefault="006509BB" w14:paraId="6C3E8355" w14:textId="77777777">
      <w:r w:rsidRPr="006509BB">
        <w:t>The backend of IMDb.com is built on a variety of technologies, including Java, Python, and MySQL. The website uses a Content Delivery Network (CDN) to deliver content to users quickly and efficiently. The website also uses a variety of security measures to protect user data.</w:t>
      </w:r>
    </w:p>
    <w:p w:rsidRPr="006509BB" w:rsidR="006509BB" w:rsidP="006509BB" w:rsidRDefault="006509BB" w14:paraId="35413B35" w14:textId="77777777">
      <w:r w:rsidRPr="006509BB">
        <w:t>Overall, the backend of IMDb.com is well-built and secure. However, there are a few areas where it could be improved.</w:t>
      </w:r>
    </w:p>
    <w:p w:rsidRPr="006509BB" w:rsidR="006509BB" w:rsidP="006509BB" w:rsidRDefault="006509BB" w14:paraId="22892650" w14:textId="77777777">
      <w:pPr>
        <w:numPr>
          <w:ilvl w:val="0"/>
          <w:numId w:val="3"/>
        </w:numPr>
      </w:pPr>
      <w:r w:rsidRPr="006509BB">
        <w:t>The website could use a more scalable architecture. The website is currently hosted on a single server. This could become a bottleneck as the website grows in popularity.</w:t>
      </w:r>
    </w:p>
    <w:p w:rsidRPr="006509BB" w:rsidR="006509BB" w:rsidP="006509BB" w:rsidRDefault="006509BB" w14:paraId="028F9E89" w14:textId="77777777">
      <w:pPr>
        <w:numPr>
          <w:ilvl w:val="0"/>
          <w:numId w:val="3"/>
        </w:numPr>
      </w:pPr>
      <w:r w:rsidRPr="006509BB">
        <w:t>The website could use a more reliable database. The website currently uses MySQL as its database. MySQL is a reliable database, but it is not the most scalable.</w:t>
      </w:r>
    </w:p>
    <w:p w:rsidRPr="006509BB" w:rsidR="006509BB" w:rsidP="006509BB" w:rsidRDefault="006509BB" w14:paraId="5AC1AE95" w14:textId="77777777">
      <w:pPr>
        <w:rPr>
          <w:b/>
          <w:bCs/>
        </w:rPr>
      </w:pPr>
      <w:r w:rsidRPr="006509BB">
        <w:rPr>
          <w:b/>
          <w:bCs/>
        </w:rPr>
        <w:lastRenderedPageBreak/>
        <w:t>Overall Assessment</w:t>
      </w:r>
    </w:p>
    <w:p w:rsidRPr="006509BB" w:rsidR="006509BB" w:rsidP="006509BB" w:rsidRDefault="006509BB" w14:paraId="5353688A" w14:textId="77777777">
      <w:r w:rsidRPr="006509BB">
        <w:t>Overall, IMDb.com is a well-designed website with a good UX and UI. However, there are a few areas where the website could be improved. These improvements could be made to the search bar, mobile-friendliness, social features, white space, interactive elements, scalability, and database.</w:t>
      </w:r>
    </w:p>
    <w:p w:rsidRPr="006509BB" w:rsidR="006509BB" w:rsidP="006509BB" w:rsidRDefault="006509BB" w14:paraId="41DE61E1" w14:textId="77777777">
      <w:pPr>
        <w:rPr>
          <w:b/>
          <w:bCs/>
        </w:rPr>
      </w:pPr>
      <w:r w:rsidRPr="006509BB">
        <w:rPr>
          <w:b/>
          <w:bCs/>
        </w:rPr>
        <w:t>Screenshots</w:t>
      </w:r>
    </w:p>
    <w:p w:rsidRPr="006509BB" w:rsidR="006509BB" w:rsidP="006509BB" w:rsidRDefault="006509BB" w14:paraId="0B5DD639" w14:textId="77777777">
      <w:r w:rsidRPr="006509BB">
        <w:t>Here are some screenshots of IMDb.com that illustrate the points made in this analysis:</w:t>
      </w:r>
    </w:p>
    <w:p w:rsidR="00701D76" w:rsidRDefault="00701D76" w14:paraId="29F0083F" w14:textId="77777777"/>
    <w:sectPr w:rsidR="00701D7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IgMOMBDO" int2:invalidationBookmarkName="" int2:hashCode="tH82PitDDAZH8U" int2:id="sH4RwKxw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603AA"/>
    <w:multiLevelType w:val="multilevel"/>
    <w:tmpl w:val="70CEF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DE13F09"/>
    <w:multiLevelType w:val="multilevel"/>
    <w:tmpl w:val="112C2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87C21D9"/>
    <w:multiLevelType w:val="multilevel"/>
    <w:tmpl w:val="825E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29497031">
    <w:abstractNumId w:val="0"/>
  </w:num>
  <w:num w:numId="2" w16cid:durableId="1953051674">
    <w:abstractNumId w:val="1"/>
  </w:num>
  <w:num w:numId="3" w16cid:durableId="98400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trackRevisions w:val="false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MLM0MTAwMzC0MLdU0lEKTi0uzszPAykwrAUA4tIOtSwAAAA="/>
  </w:docVars>
  <w:rsids>
    <w:rsidRoot w:val="006509BB"/>
    <w:rsid w:val="000951BF"/>
    <w:rsid w:val="006509BB"/>
    <w:rsid w:val="00701D76"/>
    <w:rsid w:val="00BE12A0"/>
    <w:rsid w:val="00E70890"/>
    <w:rsid w:val="2BB15356"/>
    <w:rsid w:val="3206DF16"/>
    <w:rsid w:val="4DCF1067"/>
    <w:rsid w:val="63980B07"/>
    <w:rsid w:val="6693D6D5"/>
    <w:rsid w:val="6E9FFC70"/>
    <w:rsid w:val="6EF05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F5658"/>
  <w15:chartTrackingRefBased/>
  <w15:docId w15:val="{425FB3E7-C1BB-4CDA-8027-61041576C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09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1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microsoft.com/office/2020/10/relationships/intelligence" Target="intelligence2.xml" Id="R5268b8a1327941c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6A52DB058DD4A948EDEF9C77636B5" ma:contentTypeVersion="4" ma:contentTypeDescription="Create a new document." ma:contentTypeScope="" ma:versionID="02c79202388057480a7f82211a89cc00">
  <xsd:schema xmlns:xsd="http://www.w3.org/2001/XMLSchema" xmlns:xs="http://www.w3.org/2001/XMLSchema" xmlns:p="http://schemas.microsoft.com/office/2006/metadata/properties" xmlns:ns3="8743c918-439f-4e5a-be99-357aafc08bf3" targetNamespace="http://schemas.microsoft.com/office/2006/metadata/properties" ma:root="true" ma:fieldsID="e6e666806bf66c21bb569dd90700a27f" ns3:_="">
    <xsd:import namespace="8743c918-439f-4e5a-be99-357aafc08b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3c918-439f-4e5a-be99-357aafc08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743c918-439f-4e5a-be99-357aafc08bf3" xsi:nil="true"/>
  </documentManagement>
</p:properties>
</file>

<file path=customXml/itemProps1.xml><?xml version="1.0" encoding="utf-8"?>
<ds:datastoreItem xmlns:ds="http://schemas.openxmlformats.org/officeDocument/2006/customXml" ds:itemID="{7D5E323F-F985-4FA7-B47E-3802B1469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43c918-439f-4e5a-be99-357aafc08b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116BDA-97E8-4440-8064-6719AAD019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AFA0BE-647C-45EB-B95C-066B6F3F970A}">
  <ds:schemaRefs>
    <ds:schemaRef ds:uri="8743c918-439f-4e5a-be99-357aafc08bf3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schemas.microsoft.com/office/2006/metadata/properties"/>
    <ds:schemaRef ds:uri="http://purl.org/dc/elements/1.1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upak Banerjee</dc:creator>
  <keywords/>
  <dc:description/>
  <lastModifiedBy>Rupak Banerjee</lastModifiedBy>
  <revision>2</revision>
  <dcterms:created xsi:type="dcterms:W3CDTF">2023-06-15T07:15:00.0000000Z</dcterms:created>
  <dcterms:modified xsi:type="dcterms:W3CDTF">2023-06-22T18:20:23.345941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6A52DB058DD4A948EDEF9C77636B5</vt:lpwstr>
  </property>
</Properties>
</file>